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-131"/>
        <w:tblW w:w="0" w:type="auto"/>
        <w:tblLook w:val="04A0" w:firstRow="1" w:lastRow="0" w:firstColumn="1" w:lastColumn="0" w:noHBand="0" w:noVBand="1"/>
      </w:tblPr>
      <w:tblGrid>
        <w:gridCol w:w="1975"/>
        <w:gridCol w:w="2458"/>
        <w:gridCol w:w="1682"/>
        <w:gridCol w:w="3235"/>
      </w:tblGrid>
      <w:tr w:rsidR="00FD5E57" w:rsidRPr="007135B7" w14:paraId="4C456878" w14:textId="77777777" w:rsidTr="00EC1993">
        <w:trPr>
          <w:trHeight w:val="710"/>
        </w:trPr>
        <w:tc>
          <w:tcPr>
            <w:tcW w:w="9350" w:type="dxa"/>
            <w:gridSpan w:val="4"/>
            <w:shd w:val="clear" w:color="auto" w:fill="E2EFD9" w:themeFill="accent6" w:themeFillTint="33"/>
          </w:tcPr>
          <w:p w14:paraId="6BAC4E51" w14:textId="6ED15772" w:rsidR="00FD5E57" w:rsidRPr="00074C78" w:rsidRDefault="007135B7" w:rsidP="00DF21F3">
            <w:pPr>
              <w:spacing w:before="20" w:after="20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074C78">
              <w:rPr>
                <w:rFonts w:asciiTheme="minorHAnsi" w:hAnsiTheme="minorHAnsi" w:cs="Calibri"/>
                <w:b/>
                <w:sz w:val="28"/>
                <w:szCs w:val="28"/>
              </w:rPr>
              <w:t>BRANDON UNIVERSITY UNDERGRADUATE STUDENT RESEARCH AWARDS (US</w:t>
            </w:r>
            <w:r w:rsidR="009A232E">
              <w:rPr>
                <w:rFonts w:asciiTheme="minorHAnsi" w:hAnsiTheme="minorHAnsi" w:cs="Calibri"/>
                <w:b/>
                <w:sz w:val="28"/>
                <w:szCs w:val="28"/>
              </w:rPr>
              <w:t>R</w:t>
            </w:r>
            <w:r w:rsidRPr="00074C78">
              <w:rPr>
                <w:rFonts w:asciiTheme="minorHAnsi" w:hAnsiTheme="minorHAnsi" w:cs="Calibri"/>
                <w:b/>
                <w:sz w:val="28"/>
                <w:szCs w:val="28"/>
              </w:rPr>
              <w:t xml:space="preserve">A) SUPERVISOR </w:t>
            </w:r>
            <w:r w:rsidR="00A96DC0">
              <w:rPr>
                <w:rFonts w:asciiTheme="minorHAnsi" w:hAnsiTheme="minorHAnsi" w:cs="Calibri"/>
                <w:b/>
                <w:sz w:val="28"/>
                <w:szCs w:val="28"/>
              </w:rPr>
              <w:t>STATEMENT OF</w:t>
            </w:r>
            <w:r w:rsidRPr="00074C78">
              <w:rPr>
                <w:rFonts w:asciiTheme="minorHAnsi" w:hAnsiTheme="minorHAnsi" w:cs="Calibri"/>
                <w:b/>
                <w:sz w:val="28"/>
                <w:szCs w:val="28"/>
              </w:rPr>
              <w:t xml:space="preserve"> SUPPORT FORM</w:t>
            </w:r>
          </w:p>
        </w:tc>
      </w:tr>
      <w:tr w:rsidR="004B646D" w:rsidRPr="007135B7" w14:paraId="1C68192A" w14:textId="77777777" w:rsidTr="001B1B64">
        <w:trPr>
          <w:trHeight w:val="412"/>
        </w:trPr>
        <w:tc>
          <w:tcPr>
            <w:tcW w:w="1975" w:type="dxa"/>
            <w:shd w:val="clear" w:color="auto" w:fill="DEEAF6" w:themeFill="accent1" w:themeFillTint="33"/>
            <w:vAlign w:val="center"/>
          </w:tcPr>
          <w:p w14:paraId="7016A513" w14:textId="59DDA7EB" w:rsidR="004B646D" w:rsidRPr="007135B7" w:rsidRDefault="004B646D" w:rsidP="00DF21F3">
            <w:pPr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upervisor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’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2458" w:type="dxa"/>
          </w:tcPr>
          <w:p w14:paraId="7B2A719A" w14:textId="2493A1B7" w:rsidR="004B646D" w:rsidRPr="007135B7" w:rsidRDefault="006C174F" w:rsidP="00DF21F3">
            <w:pPr>
              <w:spacing w:before="20" w:after="20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1682" w:type="dxa"/>
            <w:shd w:val="clear" w:color="auto" w:fill="DEEAF6" w:themeFill="accent1" w:themeFillTint="33"/>
            <w:vAlign w:val="center"/>
          </w:tcPr>
          <w:p w14:paraId="26551FA7" w14:textId="5A35ADC4" w:rsidR="004B646D" w:rsidRPr="004B646D" w:rsidRDefault="004B646D" w:rsidP="00DF21F3">
            <w:pPr>
              <w:spacing w:before="20" w:after="20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4B646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tudent’s Name</w:t>
            </w:r>
          </w:p>
        </w:tc>
        <w:tc>
          <w:tcPr>
            <w:tcW w:w="3235" w:type="dxa"/>
          </w:tcPr>
          <w:p w14:paraId="2FC7BB45" w14:textId="6CFAF435" w:rsidR="004B646D" w:rsidRPr="007135B7" w:rsidRDefault="006C174F" w:rsidP="00DF21F3">
            <w:pPr>
              <w:spacing w:before="20" w:after="20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FC4EC9" w:rsidRPr="007135B7" w14:paraId="15093305" w14:textId="77777777" w:rsidTr="001B1B64">
        <w:trPr>
          <w:trHeight w:val="412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76CFA787" w14:textId="77777777" w:rsidR="00FD5E57" w:rsidRPr="007135B7" w:rsidRDefault="00FD5E57" w:rsidP="00DF21F3">
            <w:pPr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Project Title</w:t>
            </w:r>
          </w:p>
        </w:tc>
        <w:tc>
          <w:tcPr>
            <w:tcW w:w="7375" w:type="dxa"/>
            <w:gridSpan w:val="3"/>
            <w:tcBorders>
              <w:bottom w:val="single" w:sz="4" w:space="0" w:color="auto"/>
            </w:tcBorders>
          </w:tcPr>
          <w:p w14:paraId="175AE4D3" w14:textId="5A6D0C9D" w:rsidR="00FD5E57" w:rsidRPr="007135B7" w:rsidRDefault="006C174F" w:rsidP="00DF21F3">
            <w:pPr>
              <w:spacing w:before="20" w:after="20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363F80" w:rsidRPr="007135B7" w14:paraId="38505446" w14:textId="77777777" w:rsidTr="00363F80">
        <w:trPr>
          <w:trHeight w:val="412"/>
        </w:trPr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9D69648" w14:textId="3F4DDAC4" w:rsidR="00363F80" w:rsidRPr="00363F80" w:rsidRDefault="00363F80" w:rsidP="00DA0F52">
            <w:pPr>
              <w:spacing w:before="20" w:after="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The </w:t>
            </w:r>
            <w:r w:rsidR="00253E19">
              <w:rPr>
                <w:rFonts w:ascii="Calibri" w:hAnsi="Calibri" w:cs="Calibri"/>
                <w:b/>
                <w:sz w:val="22"/>
                <w:szCs w:val="22"/>
              </w:rPr>
              <w:t>Supervisor Statement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 of Support Form must be completed and submitted </w:t>
            </w:r>
            <w:r w:rsidR="004205EB">
              <w:rPr>
                <w:rFonts w:ascii="Calibri" w:hAnsi="Calibri" w:cs="Calibri"/>
                <w:b/>
                <w:sz w:val="22"/>
                <w:szCs w:val="22"/>
              </w:rPr>
              <w:t xml:space="preserve">directly 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to the </w:t>
            </w:r>
            <w:hyperlink r:id="rId11" w:history="1">
              <w:r w:rsidRPr="00ED1F78">
                <w:rPr>
                  <w:rStyle w:val="Hyperlink"/>
                  <w:rFonts w:ascii="Calibri" w:hAnsi="Calibri" w:cs="Calibri"/>
                  <w:b/>
                  <w:sz w:val="22"/>
                  <w:szCs w:val="22"/>
                </w:rPr>
                <w:t>ORS</w:t>
              </w:r>
            </w:hyperlink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 by the internal deadline.  The </w:t>
            </w:r>
            <w:r w:rsidR="00A429E4">
              <w:rPr>
                <w:rFonts w:ascii="Calibri" w:hAnsi="Calibri" w:cs="Calibri"/>
                <w:b/>
                <w:sz w:val="22"/>
                <w:szCs w:val="22"/>
              </w:rPr>
              <w:t>form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 should clearly address the student’s</w:t>
            </w:r>
            <w:r w:rsidR="004208EC">
              <w:rPr>
                <w:rFonts w:ascii="Calibri" w:hAnsi="Calibri" w:cs="Calibri"/>
                <w:b/>
                <w:sz w:val="22"/>
                <w:szCs w:val="22"/>
              </w:rPr>
              <w:t xml:space="preserve"> academic and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 research aptitude and ability</w:t>
            </w:r>
            <w:r w:rsidR="00102B5B" w:rsidRPr="00102B5B">
              <w:rPr>
                <w:rFonts w:ascii="Calibri" w:hAnsi="Calibri" w:cs="Calibri"/>
                <w:b/>
                <w:sz w:val="22"/>
                <w:szCs w:val="22"/>
              </w:rPr>
              <w:t xml:space="preserve"> in comparison to other students in similar</w:t>
            </w:r>
            <w:r w:rsidR="00DA0F52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02B5B" w:rsidRPr="00102B5B">
              <w:rPr>
                <w:rFonts w:ascii="Calibri" w:hAnsi="Calibri" w:cs="Calibri"/>
                <w:b/>
                <w:sz w:val="22"/>
                <w:szCs w:val="22"/>
              </w:rPr>
              <w:t xml:space="preserve">disciplines and at a similar stage in their </w:t>
            </w:r>
            <w:r w:rsidR="00DA0F52">
              <w:rPr>
                <w:rFonts w:ascii="Calibri" w:hAnsi="Calibri" w:cs="Calibri"/>
                <w:b/>
                <w:sz w:val="22"/>
                <w:szCs w:val="22"/>
              </w:rPr>
              <w:t>under</w:t>
            </w:r>
            <w:r w:rsidR="00102B5B" w:rsidRPr="00102B5B">
              <w:rPr>
                <w:rFonts w:ascii="Calibri" w:hAnsi="Calibri" w:cs="Calibri"/>
                <w:b/>
                <w:sz w:val="22"/>
                <w:szCs w:val="22"/>
              </w:rPr>
              <w:t>graduate studies.</w:t>
            </w:r>
            <w:r w:rsidR="004951F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>Supervisors who have agreed to supervise more than one student are required to provide a ranking in the section provided below.</w:t>
            </w:r>
            <w:r w:rsidR="00102B5B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A0DDC">
              <w:t xml:space="preserve"> </w:t>
            </w:r>
            <w:r w:rsidR="00EA0DDC" w:rsidRPr="00EA0DDC">
              <w:rPr>
                <w:rFonts w:ascii="Calibri" w:hAnsi="Calibri" w:cs="Calibri"/>
                <w:b/>
                <w:sz w:val="22"/>
                <w:szCs w:val="22"/>
              </w:rPr>
              <w:t>The form must not exceed two (2) pages in length.</w:t>
            </w:r>
          </w:p>
        </w:tc>
      </w:tr>
      <w:tr w:rsidR="008B4767" w:rsidRPr="007135B7" w14:paraId="56457466" w14:textId="77777777" w:rsidTr="00375919">
        <w:trPr>
          <w:trHeight w:val="367"/>
        </w:trPr>
        <w:tc>
          <w:tcPr>
            <w:tcW w:w="9350" w:type="dxa"/>
            <w:gridSpan w:val="4"/>
            <w:shd w:val="clear" w:color="auto" w:fill="DEEAF6" w:themeFill="accent1" w:themeFillTint="33"/>
          </w:tcPr>
          <w:p w14:paraId="21B92176" w14:textId="6A36DB7B" w:rsidR="008B4767" w:rsidRPr="007135B7" w:rsidRDefault="00585496" w:rsidP="00585496">
            <w:pPr>
              <w:shd w:val="clear" w:color="auto" w:fill="DEEAF6" w:themeFill="accent1" w:themeFillTint="33"/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85496">
              <w:rPr>
                <w:rFonts w:asciiTheme="minorHAnsi" w:hAnsiTheme="minorHAnsi" w:cstheme="minorHAnsi"/>
                <w:b/>
                <w:sz w:val="22"/>
                <w:szCs w:val="22"/>
              </w:rPr>
              <w:t>Provide an assessment of the applicant's skills, abilities, achievements, experience and contribution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58549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lated to </w:t>
            </w:r>
            <w:r w:rsidRPr="002752C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cademic excellence</w:t>
            </w:r>
            <w:r w:rsidR="00F110D7" w:rsidRPr="00F110D7">
              <w:rPr>
                <w:rFonts w:asciiTheme="minorHAnsi" w:hAnsiTheme="minorHAnsi" w:cstheme="minorHAnsi"/>
                <w:b/>
                <w:sz w:val="22"/>
                <w:szCs w:val="22"/>
              </w:rPr>
              <w:t>, as demonstrated by their</w:t>
            </w:r>
            <w:r w:rsidR="0044031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ast academic results, transcripts, awards and distinctions. </w:t>
            </w:r>
          </w:p>
        </w:tc>
      </w:tr>
      <w:tr w:rsidR="00FD5E57" w:rsidRPr="007135B7" w14:paraId="75C8AC08" w14:textId="77777777" w:rsidTr="00FD5E57">
        <w:trPr>
          <w:trHeight w:val="58"/>
        </w:trPr>
        <w:tc>
          <w:tcPr>
            <w:tcW w:w="9350" w:type="dxa"/>
            <w:gridSpan w:val="4"/>
          </w:tcPr>
          <w:p w14:paraId="7B53A944" w14:textId="3C62EE89" w:rsidR="007D025A" w:rsidRDefault="00F159FB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EF77176" w14:textId="754BE316" w:rsidR="006C174F" w:rsidRPr="007135B7" w:rsidRDefault="006C174F" w:rsidP="00DF21F3">
            <w:pPr>
              <w:spacing w:before="20" w:after="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7FDDDC59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2E7CABF7" w14:textId="0B98505C" w:rsidR="00FD5E57" w:rsidRPr="007135B7" w:rsidRDefault="002752C8" w:rsidP="00C137BF">
            <w:pPr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752C8">
              <w:rPr>
                <w:rFonts w:asciiTheme="minorHAnsi" w:hAnsiTheme="minorHAnsi" w:cstheme="minorHAnsi"/>
                <w:b/>
                <w:sz w:val="22"/>
                <w:szCs w:val="22"/>
              </w:rPr>
              <w:t>Provide an assessment of the applicant's skills, abilities, achievements, experience and contributions related to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2752C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research potential</w:t>
            </w:r>
            <w:r w:rsidR="00230AB1" w:rsidRPr="00230AB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as demonstrated by </w:t>
            </w:r>
            <w:r w:rsidR="00C137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ir </w:t>
            </w:r>
            <w:r w:rsidR="00C137BF" w:rsidRPr="00C137BF">
              <w:rPr>
                <w:rFonts w:asciiTheme="minorHAnsi" w:hAnsiTheme="minorHAnsi" w:cstheme="minorHAnsi"/>
                <w:b/>
                <w:sz w:val="22"/>
                <w:szCs w:val="22"/>
              </w:rPr>
              <w:t>research history, their interest in discovery,</w:t>
            </w:r>
            <w:r w:rsidR="007534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</w:t>
            </w:r>
            <w:r w:rsidR="00C137BF" w:rsidRPr="00C137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C137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ir fit with </w:t>
            </w:r>
            <w:r w:rsidR="00C137BF" w:rsidRPr="00C137BF">
              <w:rPr>
                <w:rFonts w:asciiTheme="minorHAnsi" w:hAnsiTheme="minorHAnsi" w:cstheme="minorHAnsi"/>
                <w:b/>
                <w:sz w:val="22"/>
                <w:szCs w:val="22"/>
              </w:rPr>
              <w:t>the proposed research</w:t>
            </w:r>
            <w:r w:rsidR="00341F0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your research program</w:t>
            </w:r>
            <w:r w:rsidRPr="00230AB1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FD5E57" w:rsidRPr="007135B7" w14:paraId="3CFC8356" w14:textId="77777777" w:rsidTr="00FD5E57">
        <w:tc>
          <w:tcPr>
            <w:tcW w:w="9350" w:type="dxa"/>
            <w:gridSpan w:val="4"/>
          </w:tcPr>
          <w:p w14:paraId="1AF31C3D" w14:textId="2783DAF2" w:rsidR="00EC1993" w:rsidRDefault="00F159FB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2F3FC886" w14:textId="2EAF6CF1" w:rsidR="006C174F" w:rsidRPr="007135B7" w:rsidRDefault="006C174F" w:rsidP="00DF21F3">
            <w:pPr>
              <w:spacing w:before="20" w:after="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5318084A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3E475F19" w14:textId="61DF38E1" w:rsidR="00FD5E57" w:rsidRPr="007135B7" w:rsidRDefault="003500D6" w:rsidP="00E44BA7">
            <w:pPr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500D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vide an assessment of the applicant's skills, abilities, achievements, experience and contributions related to </w:t>
            </w:r>
            <w:r w:rsidRPr="003500D6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leadership</w:t>
            </w:r>
            <w:r w:rsidR="00677AB2" w:rsidRPr="00677AB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as </w:t>
            </w:r>
            <w:r w:rsidR="00677AB2">
              <w:rPr>
                <w:rFonts w:asciiTheme="minorHAnsi" w:hAnsiTheme="minorHAnsi" w:cstheme="minorHAnsi"/>
                <w:b/>
                <w:sz w:val="22"/>
                <w:szCs w:val="22"/>
              </w:rPr>
              <w:t>demonstrated by</w:t>
            </w:r>
            <w:r w:rsidR="00F857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1370C">
              <w:rPr>
                <w:rFonts w:asciiTheme="minorHAnsi" w:hAnsiTheme="minorHAnsi" w:cstheme="minorHAnsi"/>
                <w:b/>
                <w:sz w:val="22"/>
                <w:szCs w:val="22"/>
              </w:rPr>
              <w:t>their</w:t>
            </w:r>
            <w:r w:rsidR="00CC4E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niti</w:t>
            </w:r>
            <w:r w:rsidR="00E44BA7">
              <w:rPr>
                <w:rFonts w:asciiTheme="minorHAnsi" w:hAnsiTheme="minorHAnsi" w:cstheme="minorHAnsi"/>
                <w:b/>
                <w:sz w:val="22"/>
                <w:szCs w:val="22"/>
              </w:rPr>
              <w:t>ative and</w:t>
            </w:r>
            <w:r w:rsidR="00CC4E89" w:rsidRPr="00F857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D05D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utonomy, </w:t>
            </w:r>
            <w:r w:rsidR="00CC4E89" w:rsidRPr="00F857B5">
              <w:rPr>
                <w:rFonts w:asciiTheme="minorHAnsi" w:hAnsiTheme="minorHAnsi" w:cstheme="minorHAnsi"/>
                <w:b/>
                <w:sz w:val="22"/>
                <w:szCs w:val="22"/>
              </w:rPr>
              <w:t>goal-achievement</w:t>
            </w:r>
            <w:r w:rsidR="00E44BA7">
              <w:rPr>
                <w:rFonts w:asciiTheme="minorHAnsi" w:hAnsiTheme="minorHAnsi" w:cstheme="minorHAnsi"/>
                <w:b/>
                <w:sz w:val="22"/>
                <w:szCs w:val="22"/>
              </w:rPr>
              <w:t>,</w:t>
            </w:r>
            <w:r w:rsidR="00CC4E89" w:rsidRPr="00F857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5E0C21" w:rsidRPr="00F857B5">
              <w:rPr>
                <w:rFonts w:asciiTheme="minorHAnsi" w:hAnsiTheme="minorHAnsi" w:cstheme="minorHAnsi"/>
                <w:b/>
                <w:sz w:val="22"/>
                <w:szCs w:val="22"/>
              </w:rPr>
              <w:t>community involvement and outreach</w:t>
            </w:r>
            <w:r w:rsidR="009175F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mentoring/teaching, </w:t>
            </w:r>
            <w:r w:rsidR="00DB0B4E">
              <w:rPr>
                <w:rFonts w:asciiTheme="minorHAnsi" w:hAnsiTheme="minorHAnsi" w:cstheme="minorHAnsi"/>
                <w:b/>
                <w:sz w:val="22"/>
                <w:szCs w:val="22"/>
              </w:rPr>
              <w:t>and/or</w:t>
            </w:r>
            <w:r w:rsidR="0049240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9240F" w:rsidRPr="0049240F">
              <w:rPr>
                <w:rFonts w:asciiTheme="minorHAnsi" w:hAnsiTheme="minorHAnsi" w:cstheme="minorHAnsi"/>
                <w:b/>
                <w:sz w:val="22"/>
                <w:szCs w:val="22"/>
              </w:rPr>
              <w:t>a commitment to and leadership in student government and in the institution</w:t>
            </w:r>
            <w:r w:rsidR="00E44BA7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FD5E57" w:rsidRPr="007135B7" w14:paraId="7EE01215" w14:textId="77777777" w:rsidTr="00FD5E57">
        <w:tc>
          <w:tcPr>
            <w:tcW w:w="9350" w:type="dxa"/>
            <w:gridSpan w:val="4"/>
          </w:tcPr>
          <w:p w14:paraId="58C936A4" w14:textId="7040595C" w:rsidR="007D025A" w:rsidRDefault="00B2579C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56355D0" w14:textId="78EA8A51" w:rsidR="006C174F" w:rsidRPr="007135B7" w:rsidRDefault="006C174F" w:rsidP="00DF21F3">
            <w:pPr>
              <w:spacing w:before="20" w:after="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54FF" w:rsidRPr="007135B7" w14:paraId="3E7F0AB8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30D38AC2" w14:textId="700196AC" w:rsidR="00C554FF" w:rsidRDefault="00C554FF" w:rsidP="00DF21F3">
            <w:pPr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scribe your training plan for the student.</w:t>
            </w:r>
            <w:r w:rsidR="00D1629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6296" w:rsidRPr="00D16296">
              <w:rPr>
                <w:rFonts w:asciiTheme="minorHAnsi" w:hAnsiTheme="minorHAnsi" w:cstheme="minorHAnsi"/>
                <w:b/>
                <w:sz w:val="22"/>
                <w:szCs w:val="22"/>
              </w:rPr>
              <w:t>What is the student expected to learn and how will</w:t>
            </w:r>
            <w:r w:rsidR="002669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y</w:t>
            </w:r>
            <w:r w:rsidR="00D16296" w:rsidRPr="00D1629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enefit from the research experience</w:t>
            </w:r>
            <w:r w:rsidR="00D365E7">
              <w:rPr>
                <w:rFonts w:asciiTheme="minorHAnsi" w:hAnsiTheme="minorHAnsi" w:cstheme="minorHAnsi"/>
                <w:b/>
                <w:sz w:val="22"/>
                <w:szCs w:val="22"/>
              </w:rPr>
              <w:t>?</w:t>
            </w:r>
          </w:p>
        </w:tc>
      </w:tr>
      <w:tr w:rsidR="00C554FF" w:rsidRPr="007135B7" w14:paraId="5F4C0C4B" w14:textId="77777777" w:rsidTr="00293D21">
        <w:tc>
          <w:tcPr>
            <w:tcW w:w="9350" w:type="dxa"/>
            <w:gridSpan w:val="4"/>
          </w:tcPr>
          <w:p w14:paraId="336FC9CF" w14:textId="77777777" w:rsidR="00C554FF" w:rsidRDefault="00C554FF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63701E6C" w14:textId="77777777" w:rsidR="00C554FF" w:rsidRDefault="00C554FF" w:rsidP="00DF21F3">
            <w:pPr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554FF" w:rsidRPr="007135B7" w14:paraId="532D5DF3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780E2EFB" w14:textId="7276ED96" w:rsidR="00C554FF" w:rsidRPr="007135B7" w:rsidRDefault="00C554FF" w:rsidP="00DF21F3">
            <w:pPr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f the student has received a USRA in the past, describe how the student’s research will progress and build on their previous research and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hat 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the anticipated outcom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ill be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C554FF" w:rsidRPr="007135B7" w14:paraId="0ED66121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369A357D" w14:textId="77777777" w:rsidR="00C554FF" w:rsidRDefault="00C554FF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DA06F2F" w14:textId="4C2B5CF6" w:rsidR="00C554FF" w:rsidRPr="007135B7" w:rsidRDefault="00C554FF" w:rsidP="00DF21F3">
            <w:pPr>
              <w:spacing w:before="20" w:after="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54FF" w:rsidRPr="007135B7" w14:paraId="0923DDCF" w14:textId="77777777" w:rsidTr="00AC7F16"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DEEAF6"/>
          </w:tcPr>
          <w:p w14:paraId="270515D9" w14:textId="1E244026" w:rsidR="00C554FF" w:rsidRPr="007D025A" w:rsidRDefault="00C554FF" w:rsidP="00DF21F3">
            <w:pPr>
              <w:spacing w:before="20" w:after="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7D025A">
              <w:rPr>
                <w:rFonts w:ascii="Calibri" w:hAnsi="Calibri" w:cs="Calibri"/>
                <w:b/>
                <w:sz w:val="22"/>
                <w:szCs w:val="22"/>
              </w:rPr>
              <w:t xml:space="preserve">If you are supervising more than one student,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r</w:t>
            </w:r>
            <w:r w:rsidRPr="007D025A">
              <w:rPr>
                <w:rFonts w:ascii="Calibri" w:hAnsi="Calibri" w:cs="Calibri"/>
                <w:b/>
                <w:sz w:val="22"/>
                <w:szCs w:val="22"/>
              </w:rPr>
              <w:t>ank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clearly</w:t>
            </w:r>
            <w:r w:rsidRPr="007D025A">
              <w:rPr>
                <w:rFonts w:ascii="Calibri" w:hAnsi="Calibri" w:cs="Calibri"/>
                <w:b/>
                <w:sz w:val="22"/>
                <w:szCs w:val="22"/>
              </w:rPr>
              <w:t>.</w:t>
            </w:r>
          </w:p>
        </w:tc>
      </w:tr>
      <w:tr w:rsidR="00C554FF" w:rsidRPr="007135B7" w14:paraId="4B012B85" w14:textId="77777777" w:rsidTr="00AE053D">
        <w:tc>
          <w:tcPr>
            <w:tcW w:w="9350" w:type="dxa"/>
            <w:gridSpan w:val="4"/>
          </w:tcPr>
          <w:p w14:paraId="00673E52" w14:textId="77777777" w:rsidR="00C554FF" w:rsidRDefault="00C554FF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305F16F9" w14:textId="02C2A602" w:rsidR="00C554FF" w:rsidRDefault="00C554FF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</w:p>
        </w:tc>
      </w:tr>
      <w:tr w:rsidR="00C554FF" w:rsidRPr="007135B7" w14:paraId="2FA86292" w14:textId="77777777" w:rsidTr="00AC7F16">
        <w:tc>
          <w:tcPr>
            <w:tcW w:w="9350" w:type="dxa"/>
            <w:gridSpan w:val="4"/>
            <w:shd w:val="clear" w:color="auto" w:fill="DEEAF6"/>
          </w:tcPr>
          <w:p w14:paraId="76FEFFCD" w14:textId="569049B0" w:rsidR="00C554FF" w:rsidRPr="0054095B" w:rsidRDefault="00C554FF" w:rsidP="00DF21F3">
            <w:pPr>
              <w:spacing w:before="20" w:after="2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>Supervisors must commit to providing supplemental funding to meet PSAC RAII wage requirements. Please identify the sour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amount</w:t>
            </w:r>
            <w:r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f funds for this salary top-up.</w:t>
            </w:r>
          </w:p>
        </w:tc>
      </w:tr>
      <w:tr w:rsidR="00C554FF" w:rsidRPr="007135B7" w14:paraId="15606A87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2CE11273" w14:textId="1E9AFED6" w:rsidR="00C554FF" w:rsidRDefault="00C554FF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5172E84" w14:textId="77777777" w:rsidR="00C554FF" w:rsidRDefault="00C554FF" w:rsidP="00DF21F3">
            <w:pPr>
              <w:spacing w:before="20" w:after="20"/>
              <w:jc w:val="both"/>
              <w:rPr>
                <w:rFonts w:ascii="Calibri" w:hAnsi="Calibri" w:cs="Calibri"/>
                <w:sz w:val="20"/>
              </w:rPr>
            </w:pPr>
          </w:p>
        </w:tc>
      </w:tr>
    </w:tbl>
    <w:p w14:paraId="6AF0C051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310EC535" w14:textId="77777777" w:rsidR="00307CD0" w:rsidRPr="007135B7" w:rsidRDefault="00307CD0" w:rsidP="00B32FE2">
      <w:pPr>
        <w:jc w:val="both"/>
        <w:rPr>
          <w:rFonts w:asciiTheme="minorHAnsi" w:hAnsiTheme="minorHAnsi" w:cstheme="majorHAnsi"/>
          <w:sz w:val="22"/>
          <w:szCs w:val="22"/>
        </w:rPr>
      </w:pPr>
    </w:p>
    <w:sectPr w:rsidR="00307CD0" w:rsidRPr="007135B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C290A" w14:textId="77777777" w:rsidR="00D848AC" w:rsidRDefault="00D848AC" w:rsidP="009D3E53">
      <w:r>
        <w:separator/>
      </w:r>
    </w:p>
  </w:endnote>
  <w:endnote w:type="continuationSeparator" w:id="0">
    <w:p w14:paraId="3AE9E03A" w14:textId="77777777" w:rsidR="00D848AC" w:rsidRDefault="00D848AC" w:rsidP="009D3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AF2FE7" w14:textId="77777777" w:rsidR="00D848AC" w:rsidRDefault="00D848AC" w:rsidP="009D3E53">
      <w:r>
        <w:separator/>
      </w:r>
    </w:p>
  </w:footnote>
  <w:footnote w:type="continuationSeparator" w:id="0">
    <w:p w14:paraId="5914FFE2" w14:textId="77777777" w:rsidR="00D848AC" w:rsidRDefault="00D848AC" w:rsidP="009D3E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23CD99" w14:textId="77777777" w:rsidR="009D3E53" w:rsidRDefault="009D3E53">
    <w:pPr>
      <w:pStyle w:val="Header"/>
    </w:pPr>
  </w:p>
  <w:p w14:paraId="74933B8C" w14:textId="77777777" w:rsidR="009D3E53" w:rsidRDefault="009D3E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2F73F7"/>
    <w:multiLevelType w:val="hybridMultilevel"/>
    <w:tmpl w:val="B182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A04C8"/>
    <w:multiLevelType w:val="hybridMultilevel"/>
    <w:tmpl w:val="5094B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08467385">
    <w:abstractNumId w:val="0"/>
  </w:num>
  <w:num w:numId="2" w16cid:durableId="1356226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Ju2YUUwu1vGFshOm3nTXxWsD/3AxIguAMt5O/0Uv3tk8xW1xCeaamwZY5jFvOJc9TzSxvZSEA0UY4UAcX9AvVw==" w:salt="e+k+a0DnmJ+hj7lbGSuG0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SzMDc1NQMyDJR0lIJTi4sz8/NACoxqAUSyF3EsAAAA"/>
  </w:docVars>
  <w:rsids>
    <w:rsidRoot w:val="009D3E53"/>
    <w:rsid w:val="00004C3B"/>
    <w:rsid w:val="00017034"/>
    <w:rsid w:val="0004424F"/>
    <w:rsid w:val="0004733E"/>
    <w:rsid w:val="00047449"/>
    <w:rsid w:val="000711A8"/>
    <w:rsid w:val="00074C78"/>
    <w:rsid w:val="000C2FB9"/>
    <w:rsid w:val="000D05D0"/>
    <w:rsid w:val="00102B5B"/>
    <w:rsid w:val="00114DD7"/>
    <w:rsid w:val="00131611"/>
    <w:rsid w:val="00136586"/>
    <w:rsid w:val="001619F8"/>
    <w:rsid w:val="001933B7"/>
    <w:rsid w:val="001B1B64"/>
    <w:rsid w:val="001C5553"/>
    <w:rsid w:val="001D1223"/>
    <w:rsid w:val="0020355F"/>
    <w:rsid w:val="0021727D"/>
    <w:rsid w:val="002267C8"/>
    <w:rsid w:val="00230AB1"/>
    <w:rsid w:val="00232957"/>
    <w:rsid w:val="00253E19"/>
    <w:rsid w:val="0026696A"/>
    <w:rsid w:val="002752C8"/>
    <w:rsid w:val="00275AD4"/>
    <w:rsid w:val="00282E39"/>
    <w:rsid w:val="00293D21"/>
    <w:rsid w:val="002D5324"/>
    <w:rsid w:val="002D7372"/>
    <w:rsid w:val="002E35B6"/>
    <w:rsid w:val="00303728"/>
    <w:rsid w:val="00306502"/>
    <w:rsid w:val="00307CD0"/>
    <w:rsid w:val="0031396E"/>
    <w:rsid w:val="00341F0F"/>
    <w:rsid w:val="003500D6"/>
    <w:rsid w:val="00351AFC"/>
    <w:rsid w:val="00363F80"/>
    <w:rsid w:val="00375919"/>
    <w:rsid w:val="003810AA"/>
    <w:rsid w:val="003C36D7"/>
    <w:rsid w:val="003D73DC"/>
    <w:rsid w:val="003E1836"/>
    <w:rsid w:val="004065F1"/>
    <w:rsid w:val="004144EA"/>
    <w:rsid w:val="004205EB"/>
    <w:rsid w:val="004208EC"/>
    <w:rsid w:val="00423BC6"/>
    <w:rsid w:val="00431F48"/>
    <w:rsid w:val="00440312"/>
    <w:rsid w:val="00485FF3"/>
    <w:rsid w:val="0048733C"/>
    <w:rsid w:val="0049240F"/>
    <w:rsid w:val="004951F6"/>
    <w:rsid w:val="004B646D"/>
    <w:rsid w:val="004F3F76"/>
    <w:rsid w:val="00536B26"/>
    <w:rsid w:val="0054095B"/>
    <w:rsid w:val="00547D7F"/>
    <w:rsid w:val="00550369"/>
    <w:rsid w:val="00553C44"/>
    <w:rsid w:val="00585496"/>
    <w:rsid w:val="0059368A"/>
    <w:rsid w:val="005E0C21"/>
    <w:rsid w:val="00607FD2"/>
    <w:rsid w:val="00635896"/>
    <w:rsid w:val="00637EA4"/>
    <w:rsid w:val="00664DF4"/>
    <w:rsid w:val="00665740"/>
    <w:rsid w:val="00677AB2"/>
    <w:rsid w:val="00697563"/>
    <w:rsid w:val="006B02EA"/>
    <w:rsid w:val="006C174F"/>
    <w:rsid w:val="006C2DB6"/>
    <w:rsid w:val="006C3575"/>
    <w:rsid w:val="006F23A5"/>
    <w:rsid w:val="007135B7"/>
    <w:rsid w:val="00734766"/>
    <w:rsid w:val="00753444"/>
    <w:rsid w:val="007970A8"/>
    <w:rsid w:val="007D025A"/>
    <w:rsid w:val="007E2FD8"/>
    <w:rsid w:val="007F36AB"/>
    <w:rsid w:val="007F569E"/>
    <w:rsid w:val="00802960"/>
    <w:rsid w:val="00820D15"/>
    <w:rsid w:val="008359F7"/>
    <w:rsid w:val="00865625"/>
    <w:rsid w:val="00884F32"/>
    <w:rsid w:val="008B4767"/>
    <w:rsid w:val="008F2416"/>
    <w:rsid w:val="009175F1"/>
    <w:rsid w:val="00924D4C"/>
    <w:rsid w:val="009266B5"/>
    <w:rsid w:val="009450A2"/>
    <w:rsid w:val="00955367"/>
    <w:rsid w:val="00962211"/>
    <w:rsid w:val="009A232E"/>
    <w:rsid w:val="009A6243"/>
    <w:rsid w:val="009A6830"/>
    <w:rsid w:val="009A7E82"/>
    <w:rsid w:val="009D2E89"/>
    <w:rsid w:val="009D3E53"/>
    <w:rsid w:val="009F5404"/>
    <w:rsid w:val="00A02593"/>
    <w:rsid w:val="00A1370C"/>
    <w:rsid w:val="00A41E4C"/>
    <w:rsid w:val="00A429E4"/>
    <w:rsid w:val="00A5794C"/>
    <w:rsid w:val="00A65D74"/>
    <w:rsid w:val="00A82F81"/>
    <w:rsid w:val="00A87C03"/>
    <w:rsid w:val="00A94622"/>
    <w:rsid w:val="00A96DC0"/>
    <w:rsid w:val="00AB0C6F"/>
    <w:rsid w:val="00AC7F16"/>
    <w:rsid w:val="00AE053D"/>
    <w:rsid w:val="00AE57E7"/>
    <w:rsid w:val="00B2579C"/>
    <w:rsid w:val="00B32FE2"/>
    <w:rsid w:val="00B621DB"/>
    <w:rsid w:val="00B82F23"/>
    <w:rsid w:val="00B97FAD"/>
    <w:rsid w:val="00BB0CEE"/>
    <w:rsid w:val="00C03F6D"/>
    <w:rsid w:val="00C137BF"/>
    <w:rsid w:val="00C17068"/>
    <w:rsid w:val="00C554FF"/>
    <w:rsid w:val="00C729D4"/>
    <w:rsid w:val="00C8052D"/>
    <w:rsid w:val="00C840D9"/>
    <w:rsid w:val="00CC4E89"/>
    <w:rsid w:val="00CD34A6"/>
    <w:rsid w:val="00D01170"/>
    <w:rsid w:val="00D16296"/>
    <w:rsid w:val="00D3214A"/>
    <w:rsid w:val="00D365E7"/>
    <w:rsid w:val="00D40014"/>
    <w:rsid w:val="00D72376"/>
    <w:rsid w:val="00D77099"/>
    <w:rsid w:val="00D848AC"/>
    <w:rsid w:val="00D95BE2"/>
    <w:rsid w:val="00DA0F52"/>
    <w:rsid w:val="00DA1B42"/>
    <w:rsid w:val="00DA2433"/>
    <w:rsid w:val="00DB0B4E"/>
    <w:rsid w:val="00DB60DC"/>
    <w:rsid w:val="00DF21F3"/>
    <w:rsid w:val="00E34DC6"/>
    <w:rsid w:val="00E44BA7"/>
    <w:rsid w:val="00E97462"/>
    <w:rsid w:val="00EA0DDC"/>
    <w:rsid w:val="00EB1D86"/>
    <w:rsid w:val="00EB7552"/>
    <w:rsid w:val="00EC1993"/>
    <w:rsid w:val="00EC397E"/>
    <w:rsid w:val="00ED10DB"/>
    <w:rsid w:val="00ED1F78"/>
    <w:rsid w:val="00EE147E"/>
    <w:rsid w:val="00F110D7"/>
    <w:rsid w:val="00F159FB"/>
    <w:rsid w:val="00F15C18"/>
    <w:rsid w:val="00F30659"/>
    <w:rsid w:val="00F35295"/>
    <w:rsid w:val="00F857B5"/>
    <w:rsid w:val="00F87C47"/>
    <w:rsid w:val="00F90A5F"/>
    <w:rsid w:val="00FC4EC9"/>
    <w:rsid w:val="00FD3636"/>
    <w:rsid w:val="00FD5E57"/>
    <w:rsid w:val="00FF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715C7"/>
  <w15:chartTrackingRefBased/>
  <w15:docId w15:val="{B37BF5A6-4AC0-40EC-9B8A-E0B0EB70D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E89"/>
    <w:pPr>
      <w:spacing w:after="0" w:line="240" w:lineRule="auto"/>
    </w:pPr>
    <w:rPr>
      <w:rFonts w:ascii="Times New Roman" w:eastAsia="Times New Roman" w:hAnsi="Times New Roman" w:cs="Arial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3E53"/>
  </w:style>
  <w:style w:type="paragraph" w:styleId="Footer">
    <w:name w:val="footer"/>
    <w:basedOn w:val="Normal"/>
    <w:link w:val="Foot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3E53"/>
  </w:style>
  <w:style w:type="table" w:styleId="TableGrid">
    <w:name w:val="Table Grid"/>
    <w:basedOn w:val="TableNormal"/>
    <w:uiPriority w:val="39"/>
    <w:rsid w:val="00A65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2416"/>
    <w:rPr>
      <w:color w:val="808080"/>
    </w:rPr>
  </w:style>
  <w:style w:type="paragraph" w:styleId="ListParagraph">
    <w:name w:val="List Paragraph"/>
    <w:basedOn w:val="Normal"/>
    <w:uiPriority w:val="34"/>
    <w:qFormat/>
    <w:rsid w:val="001365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3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36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36AB"/>
    <w:rPr>
      <w:rFonts w:ascii="Times New Roman" w:eastAsia="Times New Roman" w:hAnsi="Times New Roman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6AB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6AB"/>
    <w:rPr>
      <w:rFonts w:ascii="Times New Roman" w:eastAsia="Times New Roman" w:hAnsi="Times New Roman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6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6AB"/>
    <w:rPr>
      <w:rFonts w:ascii="Segoe UI" w:eastAsia="Times New Roman" w:hAnsi="Segoe UI" w:cs="Segoe UI"/>
      <w:bCs/>
      <w:sz w:val="18"/>
      <w:szCs w:val="18"/>
    </w:rPr>
  </w:style>
  <w:style w:type="paragraph" w:styleId="Revision">
    <w:name w:val="Revision"/>
    <w:hidden/>
    <w:uiPriority w:val="99"/>
    <w:semiHidden/>
    <w:rsid w:val="009A6243"/>
    <w:pPr>
      <w:spacing w:after="0" w:line="240" w:lineRule="auto"/>
    </w:pPr>
    <w:rPr>
      <w:rFonts w:ascii="Times New Roman" w:eastAsia="Times New Roman" w:hAnsi="Times New Roman" w:cs="Arial"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D1F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1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rrj@brandonu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B44D6042A4FE499D1781BFCE919261" ma:contentTypeVersion="10" ma:contentTypeDescription="Create a new document." ma:contentTypeScope="" ma:versionID="1cbb319c15739bbb4aa2cc5b26c46b85">
  <xsd:schema xmlns:xsd="http://www.w3.org/2001/XMLSchema" xmlns:xs="http://www.w3.org/2001/XMLSchema" xmlns:p="http://schemas.microsoft.com/office/2006/metadata/properties" xmlns:ns3="52ef35c3-8d70-4116-9420-dbe83b2ed5ce" targetNamespace="http://schemas.microsoft.com/office/2006/metadata/properties" ma:root="true" ma:fieldsID="67088b1c4d7259fb8b701299487709b2" ns3:_="">
    <xsd:import namespace="52ef35c3-8d70-4116-9420-dbe83b2ed5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ef35c3-8d70-4116-9420-dbe83b2ed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1B2D2A-3F20-43AD-8C0E-3DB8B84E63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ef35c3-8d70-4116-9420-dbe83b2ed5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772ECA-1E2A-4324-8DA7-2C2A6440B6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84E99A-CF96-46D1-8F6B-F14302A30D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AA0712-75CA-4887-A26D-8FB6E6372A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y Agbor</dc:creator>
  <cp:keywords/>
  <dc:description/>
  <cp:lastModifiedBy>Julia Herr</cp:lastModifiedBy>
  <cp:revision>2</cp:revision>
  <cp:lastPrinted>2021-04-30T16:50:00Z</cp:lastPrinted>
  <dcterms:created xsi:type="dcterms:W3CDTF">2025-09-24T19:10:00Z</dcterms:created>
  <dcterms:modified xsi:type="dcterms:W3CDTF">2025-09-24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B44D6042A4FE499D1781BFCE919261</vt:lpwstr>
  </property>
</Properties>
</file>